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9242"/>
      </w:tblGrid>
      <w:tr w:rsidR="00F83FFD" w:rsidRPr="000C1677" w:rsidTr="00F83FFD">
        <w:tc>
          <w:tcPr>
            <w:tcW w:w="9242" w:type="dxa"/>
          </w:tcPr>
          <w:p w:rsidR="00F83FFD" w:rsidRPr="000C1677" w:rsidRDefault="00F45D2B" w:rsidP="00F83FFD">
            <w:pPr>
              <w:jc w:val="center"/>
              <w:rPr>
                <w:b/>
                <w:bCs/>
                <w:sz w:val="24"/>
                <w:szCs w:val="24"/>
              </w:rPr>
            </w:pPr>
            <w:r w:rsidRPr="000C1677">
              <w:rPr>
                <w:sz w:val="24"/>
                <w:szCs w:val="24"/>
              </w:rPr>
              <w:br w:type="page"/>
            </w:r>
            <w:r w:rsidR="00F83FFD" w:rsidRPr="000C1677">
              <w:rPr>
                <w:b/>
                <w:bCs/>
                <w:sz w:val="24"/>
                <w:szCs w:val="24"/>
              </w:rPr>
              <w:t>PRCO304:  Highlight Report</w:t>
            </w:r>
          </w:p>
        </w:tc>
      </w:tr>
      <w:tr w:rsidR="00F83FFD" w:rsidRPr="000C1677" w:rsidTr="00F83FFD">
        <w:tc>
          <w:tcPr>
            <w:tcW w:w="9242" w:type="dxa"/>
          </w:tcPr>
          <w:p w:rsidR="00F83FFD" w:rsidRPr="000C1677" w:rsidRDefault="00F83FFD" w:rsidP="00F83FFD">
            <w:pPr>
              <w:pStyle w:val="Heading2Sturley"/>
              <w:rPr>
                <w:rFonts w:asciiTheme="minorHAnsi" w:hAnsiTheme="minorHAnsi"/>
                <w:b/>
                <w:bCs/>
                <w:u w:val="none"/>
              </w:rPr>
            </w:pPr>
            <w:r w:rsidRPr="000C1677">
              <w:rPr>
                <w:rFonts w:asciiTheme="minorHAnsi" w:hAnsiTheme="minorHAnsi"/>
                <w:b/>
                <w:bCs/>
                <w:u w:val="none"/>
              </w:rPr>
              <w:t>Name:</w:t>
            </w:r>
            <w:r w:rsidR="00FC15BF">
              <w:rPr>
                <w:rFonts w:asciiTheme="minorHAnsi" w:hAnsiTheme="minorHAnsi"/>
                <w:b/>
                <w:bCs/>
                <w:u w:val="none"/>
              </w:rPr>
              <w:t xml:space="preserve"> Matthew Webber</w:t>
            </w:r>
          </w:p>
        </w:tc>
      </w:tr>
      <w:tr w:rsidR="00F83FFD" w:rsidRPr="000C1677" w:rsidTr="00F83FFD">
        <w:tc>
          <w:tcPr>
            <w:tcW w:w="9242" w:type="dxa"/>
          </w:tcPr>
          <w:p w:rsidR="00F83FFD" w:rsidRPr="000C1677" w:rsidRDefault="00F83FFD" w:rsidP="00F83FFD">
            <w:pPr>
              <w:pStyle w:val="Heading2Sturley"/>
              <w:rPr>
                <w:rFonts w:asciiTheme="minorHAnsi" w:hAnsiTheme="minorHAnsi"/>
                <w:u w:val="none"/>
              </w:rPr>
            </w:pPr>
            <w:r w:rsidRPr="000C1677">
              <w:rPr>
                <w:rFonts w:asciiTheme="minorHAnsi" w:hAnsiTheme="minorHAnsi"/>
                <w:b/>
                <w:bCs/>
                <w:u w:val="none"/>
              </w:rPr>
              <w:t>Date</w:t>
            </w:r>
            <w:r w:rsidR="00707DB0">
              <w:rPr>
                <w:rFonts w:asciiTheme="minorHAnsi" w:hAnsiTheme="minorHAnsi"/>
                <w:u w:val="none"/>
              </w:rPr>
              <w:t>:   15</w:t>
            </w:r>
            <w:r w:rsidR="00E656AB">
              <w:rPr>
                <w:rFonts w:asciiTheme="minorHAnsi" w:hAnsiTheme="minorHAnsi"/>
                <w:u w:val="none"/>
              </w:rPr>
              <w:t>/03</w:t>
            </w:r>
            <w:r w:rsidR="00FC15BF">
              <w:rPr>
                <w:rFonts w:asciiTheme="minorHAnsi" w:hAnsiTheme="minorHAnsi"/>
                <w:u w:val="none"/>
              </w:rPr>
              <w:t>/2018</w:t>
            </w:r>
          </w:p>
        </w:tc>
      </w:tr>
      <w:tr w:rsidR="00F83FFD" w:rsidRPr="000C1677" w:rsidTr="00F83FFD">
        <w:tc>
          <w:tcPr>
            <w:tcW w:w="9242" w:type="dxa"/>
          </w:tcPr>
          <w:p w:rsidR="00F83FFD" w:rsidRPr="000C1677" w:rsidRDefault="005F7387" w:rsidP="00AB0BC5">
            <w:pPr>
              <w:pStyle w:val="Heading2Sturley"/>
              <w:rPr>
                <w:rFonts w:asciiTheme="minorHAnsi" w:hAnsiTheme="minorHAnsi"/>
                <w:i/>
                <w:iCs/>
                <w:u w:val="none"/>
              </w:rPr>
            </w:pPr>
            <w:r w:rsidRPr="000C1677">
              <w:rPr>
                <w:rFonts w:asciiTheme="minorHAnsi" w:hAnsiTheme="minorHAnsi"/>
                <w:b/>
                <w:iCs/>
                <w:u w:val="none"/>
              </w:rPr>
              <w:t>Review of work undertaken</w:t>
            </w:r>
            <w:r w:rsidRPr="000C1677">
              <w:rPr>
                <w:rFonts w:asciiTheme="minorHAnsi" w:hAnsiTheme="minorHAnsi"/>
                <w:i/>
                <w:iCs/>
                <w:u w:val="none"/>
              </w:rPr>
              <w:t xml:space="preserve">     </w:t>
            </w:r>
          </w:p>
          <w:p w:rsidR="0071555E" w:rsidRDefault="00B67DEA" w:rsidP="00F83FFD">
            <w:pPr>
              <w:pStyle w:val="Heading2Sturley"/>
              <w:rPr>
                <w:rFonts w:asciiTheme="minorHAnsi" w:hAnsiTheme="minorHAnsi"/>
                <w:u w:val="none"/>
              </w:rPr>
            </w:pPr>
            <w:r>
              <w:rPr>
                <w:rFonts w:asciiTheme="minorHAnsi" w:hAnsiTheme="minorHAnsi"/>
                <w:u w:val="none"/>
              </w:rPr>
              <w:t>The 5 main bosses of the game have been drafted and their main mechanics drawn up, as well as the locations at which each area take place. The models are still in progress,</w:t>
            </w:r>
            <w:r w:rsidR="0097333E">
              <w:rPr>
                <w:rFonts w:asciiTheme="minorHAnsi" w:hAnsiTheme="minorHAnsi"/>
                <w:u w:val="none"/>
              </w:rPr>
              <w:t xml:space="preserve"> and will most likely not be finalized until after </w:t>
            </w:r>
            <w:proofErr w:type="spellStart"/>
            <w:r w:rsidR="0097333E">
              <w:rPr>
                <w:rFonts w:asciiTheme="minorHAnsi" w:hAnsiTheme="minorHAnsi"/>
                <w:u w:val="none"/>
              </w:rPr>
              <w:t>easter</w:t>
            </w:r>
            <w:proofErr w:type="spellEnd"/>
            <w:r w:rsidR="0097333E">
              <w:rPr>
                <w:rFonts w:asciiTheme="minorHAnsi" w:hAnsiTheme="minorHAnsi"/>
                <w:u w:val="none"/>
              </w:rPr>
              <w:t>. My modelling skills are not very good, and as such it is a lot more difficult to make characters that look good, especially humanoids like the Guard and the Assassin Leader.</w:t>
            </w:r>
          </w:p>
          <w:p w:rsidR="0097333E" w:rsidRDefault="0097333E" w:rsidP="00F83FFD">
            <w:pPr>
              <w:pStyle w:val="Heading2Sturley"/>
              <w:rPr>
                <w:rFonts w:asciiTheme="minorHAnsi" w:hAnsiTheme="minorHAnsi"/>
                <w:u w:val="none"/>
              </w:rPr>
            </w:pPr>
            <w:r>
              <w:rPr>
                <w:rFonts w:asciiTheme="minorHAnsi" w:hAnsiTheme="minorHAnsi"/>
                <w:u w:val="none"/>
              </w:rPr>
              <w:t>The plans for the visual feedback, as well as some framework have been created in order to have effects for when notes are hit to improve the experience for the player. Right now the effects are not done but the mechanics to have the effects are done.</w:t>
            </w:r>
          </w:p>
          <w:p w:rsidR="00AC1CFF" w:rsidRDefault="0097333E" w:rsidP="00955174">
            <w:pPr>
              <w:pStyle w:val="Heading2Sturley"/>
              <w:rPr>
                <w:rFonts w:asciiTheme="minorHAnsi" w:hAnsiTheme="minorHAnsi"/>
                <w:u w:val="none"/>
              </w:rPr>
            </w:pPr>
            <w:r>
              <w:rPr>
                <w:rFonts w:asciiTheme="minorHAnsi" w:hAnsiTheme="minorHAnsi"/>
                <w:u w:val="none"/>
              </w:rPr>
              <w:t xml:space="preserve">Roughly 20 to 25 hours were spent this week, and I’m working towards trying to spend more time on the project, as I also need to spend time working on the Industry Engagement module which </w:t>
            </w:r>
            <w:r w:rsidR="00955174">
              <w:rPr>
                <w:rFonts w:asciiTheme="minorHAnsi" w:hAnsiTheme="minorHAnsi"/>
                <w:u w:val="none"/>
              </w:rPr>
              <w:t>has taken some of the time that previously was used on this project.</w:t>
            </w:r>
          </w:p>
          <w:p w:rsidR="00955174" w:rsidRDefault="00955174" w:rsidP="00955174">
            <w:pPr>
              <w:pStyle w:val="Heading2Sturley"/>
              <w:rPr>
                <w:rFonts w:asciiTheme="minorHAnsi" w:hAnsiTheme="minorHAnsi"/>
                <w:u w:val="none"/>
              </w:rPr>
            </w:pPr>
            <w:r>
              <w:rPr>
                <w:rFonts w:asciiTheme="minorHAnsi" w:hAnsiTheme="minorHAnsi"/>
                <w:u w:val="none"/>
              </w:rPr>
              <w:t>Unfortunately the maps for the levels beyond level 2 are not complete due to having to create them manually, and using FFT has proven somewhat difficult to work with in making interesting maps.</w:t>
            </w:r>
          </w:p>
          <w:p w:rsidR="00955174" w:rsidRPr="000C1677" w:rsidRDefault="00955174" w:rsidP="00955174">
            <w:pPr>
              <w:pStyle w:val="Heading2Sturley"/>
            </w:pPr>
            <w:r>
              <w:rPr>
                <w:rFonts w:asciiTheme="minorHAnsi" w:hAnsiTheme="minorHAnsi"/>
                <w:u w:val="none"/>
              </w:rPr>
              <w:t>The remaining songs have also been found and are ready to be implemented once proper work has been done on the remaining levels.</w:t>
            </w:r>
          </w:p>
        </w:tc>
      </w:tr>
      <w:tr w:rsidR="00F83FFD" w:rsidRPr="000C1677" w:rsidTr="00F83FFD">
        <w:tc>
          <w:tcPr>
            <w:tcW w:w="9242" w:type="dxa"/>
          </w:tcPr>
          <w:p w:rsidR="00F83FFD" w:rsidRPr="000C1677" w:rsidRDefault="005F7387" w:rsidP="00F83FFD">
            <w:pPr>
              <w:pStyle w:val="Heading2Sturley"/>
              <w:rPr>
                <w:rFonts w:asciiTheme="minorHAnsi" w:hAnsiTheme="minorHAnsi"/>
                <w:i/>
                <w:iCs/>
                <w:u w:val="none"/>
              </w:rPr>
            </w:pPr>
            <w:r w:rsidRPr="000C1677">
              <w:rPr>
                <w:rFonts w:asciiTheme="minorHAnsi" w:hAnsiTheme="minorHAnsi"/>
                <w:b/>
                <w:iCs/>
                <w:u w:val="none"/>
              </w:rPr>
              <w:t>P</w:t>
            </w:r>
            <w:r w:rsidR="00F83FFD" w:rsidRPr="000C1677">
              <w:rPr>
                <w:rFonts w:asciiTheme="minorHAnsi" w:hAnsiTheme="minorHAnsi"/>
                <w:b/>
                <w:iCs/>
                <w:u w:val="none"/>
              </w:rPr>
              <w:t>lan of work for the next week</w:t>
            </w:r>
            <w:r w:rsidR="000C1677" w:rsidRPr="000C1677">
              <w:rPr>
                <w:rFonts w:asciiTheme="minorHAnsi" w:hAnsiTheme="minorHAnsi"/>
                <w:i/>
                <w:iCs/>
                <w:u w:val="none"/>
              </w:rPr>
              <w:t xml:space="preserve"> </w:t>
            </w:r>
          </w:p>
          <w:p w:rsidR="00116CED" w:rsidRDefault="00116CED" w:rsidP="00F83FFD">
            <w:pPr>
              <w:pStyle w:val="Heading2Sturley"/>
              <w:rPr>
                <w:rFonts w:asciiTheme="minorHAnsi" w:hAnsiTheme="minorHAnsi"/>
                <w:i/>
                <w:iCs/>
                <w:u w:val="none"/>
              </w:rPr>
            </w:pPr>
          </w:p>
          <w:p w:rsidR="00530770" w:rsidRPr="000C1677" w:rsidRDefault="00B67DEA" w:rsidP="00955174">
            <w:pPr>
              <w:pStyle w:val="Heading2Sturley"/>
            </w:pPr>
            <w:r>
              <w:rPr>
                <w:rFonts w:asciiTheme="minorHAnsi" w:hAnsiTheme="minorHAnsi"/>
                <w:iCs/>
                <w:u w:val="none"/>
              </w:rPr>
              <w:t xml:space="preserve">I will be trying to spend time </w:t>
            </w:r>
            <w:r w:rsidR="0097333E">
              <w:rPr>
                <w:rFonts w:asciiTheme="minorHAnsi" w:hAnsiTheme="minorHAnsi"/>
                <w:iCs/>
                <w:u w:val="none"/>
              </w:rPr>
              <w:t xml:space="preserve">finalizing the first two levels and </w:t>
            </w:r>
            <w:r w:rsidR="00955174">
              <w:rPr>
                <w:rFonts w:asciiTheme="minorHAnsi" w:hAnsiTheme="minorHAnsi"/>
                <w:iCs/>
                <w:u w:val="none"/>
              </w:rPr>
              <w:t>working more on the first Guard model and trying to implement some scenery or background that represents a town for the first level. I will also add the full game flow cycle including the menu, going to the first level and completing it with storage of score, combo and rank. As of right now the menu and level are separate which will need to be fixed for the MVP.</w:t>
            </w:r>
            <w:r w:rsidR="006B4DE6">
              <w:rPr>
                <w:rFonts w:asciiTheme="minorHAnsi" w:hAnsiTheme="minorHAnsi"/>
                <w:iCs/>
                <w:u w:val="none"/>
              </w:rPr>
              <w:t xml:space="preserve"> Time will also be spent doing some research on the final report and making draft notes about what to put in each section, so as to not get caught out after </w:t>
            </w:r>
            <w:proofErr w:type="spellStart"/>
            <w:r w:rsidR="006B4DE6">
              <w:rPr>
                <w:rFonts w:asciiTheme="minorHAnsi" w:hAnsiTheme="minorHAnsi"/>
                <w:iCs/>
                <w:u w:val="none"/>
              </w:rPr>
              <w:t>easter</w:t>
            </w:r>
            <w:proofErr w:type="spellEnd"/>
            <w:r w:rsidR="006B4DE6">
              <w:rPr>
                <w:rFonts w:asciiTheme="minorHAnsi" w:hAnsiTheme="minorHAnsi"/>
                <w:iCs/>
                <w:u w:val="none"/>
              </w:rPr>
              <w:t xml:space="preserve"> with tons of work.</w:t>
            </w:r>
            <w:bookmarkStart w:id="0" w:name="_GoBack"/>
            <w:bookmarkEnd w:id="0"/>
          </w:p>
        </w:tc>
      </w:tr>
      <w:tr w:rsidR="0058044F" w:rsidRPr="000C1677" w:rsidTr="00F83FFD">
        <w:tc>
          <w:tcPr>
            <w:tcW w:w="9242" w:type="dxa"/>
          </w:tcPr>
          <w:p w:rsidR="0058044F" w:rsidRPr="000C1677" w:rsidRDefault="0058044F" w:rsidP="00AB0BC5">
            <w:pPr>
              <w:pStyle w:val="Heading2Sturley"/>
              <w:rPr>
                <w:rFonts w:asciiTheme="minorHAnsi" w:hAnsiTheme="minorHAnsi"/>
                <w:b/>
                <w:iCs/>
                <w:u w:val="none"/>
              </w:rPr>
            </w:pPr>
            <w:r w:rsidRPr="000C1677">
              <w:rPr>
                <w:rFonts w:asciiTheme="minorHAnsi" w:hAnsiTheme="minorHAnsi"/>
                <w:b/>
                <w:iCs/>
                <w:u w:val="none"/>
              </w:rPr>
              <w:t>Date</w:t>
            </w:r>
            <w:r w:rsidR="00292BF7" w:rsidRPr="000C1677">
              <w:rPr>
                <w:rFonts w:asciiTheme="minorHAnsi" w:hAnsiTheme="minorHAnsi"/>
                <w:b/>
                <w:iCs/>
                <w:u w:val="none"/>
              </w:rPr>
              <w:t>(</w:t>
            </w:r>
            <w:r w:rsidRPr="000C1677">
              <w:rPr>
                <w:rFonts w:asciiTheme="minorHAnsi" w:hAnsiTheme="minorHAnsi"/>
                <w:b/>
                <w:iCs/>
                <w:u w:val="none"/>
              </w:rPr>
              <w:t>s</w:t>
            </w:r>
            <w:r w:rsidR="00292BF7" w:rsidRPr="000C1677">
              <w:rPr>
                <w:rFonts w:asciiTheme="minorHAnsi" w:hAnsiTheme="minorHAnsi"/>
                <w:b/>
                <w:iCs/>
                <w:u w:val="none"/>
              </w:rPr>
              <w:t>)</w:t>
            </w:r>
            <w:r w:rsidRPr="000C1677">
              <w:rPr>
                <w:rFonts w:asciiTheme="minorHAnsi" w:hAnsiTheme="minorHAnsi"/>
                <w:b/>
                <w:iCs/>
                <w:u w:val="none"/>
              </w:rPr>
              <w:t xml:space="preserve"> of supervisory meeting(s) since last Highlight</w:t>
            </w:r>
            <w:r w:rsidR="00530770">
              <w:rPr>
                <w:rFonts w:asciiTheme="minorHAnsi" w:hAnsiTheme="minorHAnsi"/>
                <w:b/>
                <w:iCs/>
                <w:u w:val="none"/>
              </w:rPr>
              <w:t xml:space="preserve">             </w:t>
            </w:r>
            <w:r w:rsidR="00B67DEA">
              <w:rPr>
                <w:rFonts w:asciiTheme="minorHAnsi" w:hAnsiTheme="minorHAnsi"/>
                <w:b/>
                <w:iCs/>
                <w:u w:val="none"/>
              </w:rPr>
              <w:t>12/03</w:t>
            </w:r>
            <w:r w:rsidR="00C0790D">
              <w:rPr>
                <w:rFonts w:asciiTheme="minorHAnsi" w:hAnsiTheme="minorHAnsi"/>
                <w:b/>
                <w:iCs/>
                <w:u w:val="none"/>
              </w:rPr>
              <w:t>/18</w:t>
            </w:r>
          </w:p>
        </w:tc>
      </w:tr>
      <w:tr w:rsidR="00F83FFD" w:rsidRPr="000C1677" w:rsidTr="00F83FFD">
        <w:tc>
          <w:tcPr>
            <w:tcW w:w="9242" w:type="dxa"/>
          </w:tcPr>
          <w:p w:rsidR="00F83FFD" w:rsidRPr="000C1677" w:rsidRDefault="00342A81" w:rsidP="00AB0BC5">
            <w:pPr>
              <w:pStyle w:val="Heading2Sturley"/>
              <w:rPr>
                <w:rFonts w:asciiTheme="minorHAnsi" w:hAnsiTheme="minorHAnsi"/>
                <w:i/>
                <w:iCs/>
              </w:rPr>
            </w:pPr>
            <w:r>
              <w:rPr>
                <w:rFonts w:asciiTheme="minorHAnsi" w:hAnsiTheme="minorHAnsi"/>
                <w:b/>
                <w:iCs/>
                <w:u w:val="none"/>
              </w:rPr>
              <w:t>Brief n</w:t>
            </w:r>
            <w:r w:rsidR="00F83FFD" w:rsidRPr="000C1677">
              <w:rPr>
                <w:rFonts w:asciiTheme="minorHAnsi" w:hAnsiTheme="minorHAnsi"/>
                <w:b/>
                <w:iCs/>
                <w:u w:val="none"/>
              </w:rPr>
              <w:t>otes from supervisory meeting(s)</w:t>
            </w:r>
            <w:r w:rsidR="0058044F" w:rsidRPr="000C1677">
              <w:rPr>
                <w:rFonts w:asciiTheme="minorHAnsi" w:hAnsiTheme="minorHAnsi"/>
                <w:b/>
                <w:iCs/>
                <w:u w:val="none"/>
              </w:rPr>
              <w:t xml:space="preserve"> since last Highlight</w:t>
            </w:r>
          </w:p>
          <w:p w:rsidR="00F83FFD" w:rsidRPr="000C1677" w:rsidRDefault="00F83FFD" w:rsidP="00F83FFD">
            <w:pPr>
              <w:pStyle w:val="Heading2Sturley"/>
              <w:rPr>
                <w:rFonts w:asciiTheme="minorHAnsi" w:hAnsiTheme="minorHAnsi"/>
                <w:i/>
                <w:iCs/>
              </w:rPr>
            </w:pPr>
          </w:p>
          <w:p w:rsidR="00F83FFD" w:rsidRPr="000C1677" w:rsidRDefault="00B67DEA" w:rsidP="006F5A13">
            <w:pPr>
              <w:rPr>
                <w:sz w:val="24"/>
                <w:szCs w:val="24"/>
              </w:rPr>
            </w:pPr>
            <w:r>
              <w:rPr>
                <w:sz w:val="24"/>
                <w:szCs w:val="24"/>
              </w:rPr>
              <w:t>Start researching about the final report and keep developing prototype for demonstration</w:t>
            </w:r>
          </w:p>
        </w:tc>
      </w:tr>
    </w:tbl>
    <w:p w:rsidR="004C542C" w:rsidRPr="000C1677" w:rsidRDefault="004C542C">
      <w:pPr>
        <w:rPr>
          <w:sz w:val="24"/>
          <w:szCs w:val="24"/>
        </w:rPr>
      </w:pPr>
    </w:p>
    <w:sectPr w:rsidR="004C542C" w:rsidRPr="000C167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F6F86" w:rsidRDefault="00CF6F86" w:rsidP="009774A6">
      <w:pPr>
        <w:spacing w:after="0" w:line="240" w:lineRule="auto"/>
      </w:pPr>
      <w:r>
        <w:separator/>
      </w:r>
    </w:p>
  </w:endnote>
  <w:endnote w:type="continuationSeparator" w:id="0">
    <w:p w:rsidR="00CF6F86" w:rsidRDefault="00CF6F86" w:rsidP="00977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D2B" w:rsidRPr="006B1621" w:rsidRDefault="00F45D2B" w:rsidP="006B1621">
    <w:pPr>
      <w:pStyle w:val="Footer"/>
    </w:pPr>
    <w:r w:rsidRPr="006B1621">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F6F86" w:rsidRDefault="00CF6F86" w:rsidP="009774A6">
      <w:pPr>
        <w:spacing w:after="0" w:line="240" w:lineRule="auto"/>
      </w:pPr>
      <w:r>
        <w:separator/>
      </w:r>
    </w:p>
  </w:footnote>
  <w:footnote w:type="continuationSeparator" w:id="0">
    <w:p w:rsidR="00CF6F86" w:rsidRDefault="00CF6F86" w:rsidP="009774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F1BAB"/>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2A040F8E"/>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3D34339A"/>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5DA26B28"/>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5FE232BD"/>
    <w:multiLevelType w:val="hybridMultilevel"/>
    <w:tmpl w:val="6CB00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sDSwMDczMjQxNzdX0lEKTi0uzszPAykwrQUAfFRVKSwAAAA="/>
  </w:docVars>
  <w:rsids>
    <w:rsidRoot w:val="00BE417B"/>
    <w:rsid w:val="000271AD"/>
    <w:rsid w:val="000C1677"/>
    <w:rsid w:val="00116CED"/>
    <w:rsid w:val="00145F6D"/>
    <w:rsid w:val="001A35A5"/>
    <w:rsid w:val="001B3DDC"/>
    <w:rsid w:val="0020681C"/>
    <w:rsid w:val="00265043"/>
    <w:rsid w:val="00292BF7"/>
    <w:rsid w:val="00342A81"/>
    <w:rsid w:val="003775EC"/>
    <w:rsid w:val="00397A68"/>
    <w:rsid w:val="003D1733"/>
    <w:rsid w:val="0048594B"/>
    <w:rsid w:val="00497D4D"/>
    <w:rsid w:val="004C542C"/>
    <w:rsid w:val="00503BC2"/>
    <w:rsid w:val="00530770"/>
    <w:rsid w:val="00550C39"/>
    <w:rsid w:val="005751AD"/>
    <w:rsid w:val="0058044F"/>
    <w:rsid w:val="005A3D53"/>
    <w:rsid w:val="005E549D"/>
    <w:rsid w:val="005F7387"/>
    <w:rsid w:val="00663E8C"/>
    <w:rsid w:val="006679F4"/>
    <w:rsid w:val="006B1621"/>
    <w:rsid w:val="006B2536"/>
    <w:rsid w:val="006B4DE6"/>
    <w:rsid w:val="006F5A13"/>
    <w:rsid w:val="00707DB0"/>
    <w:rsid w:val="0071555E"/>
    <w:rsid w:val="00766B24"/>
    <w:rsid w:val="007B3DE9"/>
    <w:rsid w:val="007C2533"/>
    <w:rsid w:val="00955174"/>
    <w:rsid w:val="009678A7"/>
    <w:rsid w:val="0097333E"/>
    <w:rsid w:val="009774A6"/>
    <w:rsid w:val="009C0FD8"/>
    <w:rsid w:val="00A9230B"/>
    <w:rsid w:val="00AB0BC5"/>
    <w:rsid w:val="00AC1CFF"/>
    <w:rsid w:val="00AC1EB0"/>
    <w:rsid w:val="00B15072"/>
    <w:rsid w:val="00B67DEA"/>
    <w:rsid w:val="00B760A3"/>
    <w:rsid w:val="00BE417B"/>
    <w:rsid w:val="00C072CC"/>
    <w:rsid w:val="00C0790D"/>
    <w:rsid w:val="00C50524"/>
    <w:rsid w:val="00C77C16"/>
    <w:rsid w:val="00C90B04"/>
    <w:rsid w:val="00CF6F86"/>
    <w:rsid w:val="00E656AB"/>
    <w:rsid w:val="00E724FF"/>
    <w:rsid w:val="00F41304"/>
    <w:rsid w:val="00F45D2B"/>
    <w:rsid w:val="00F83FFD"/>
    <w:rsid w:val="00FC15BF"/>
    <w:rsid w:val="00FF1EE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49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2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johnson</dc:creator>
  <cp:lastModifiedBy>Matthew</cp:lastModifiedBy>
  <cp:revision>3</cp:revision>
  <cp:lastPrinted>2016-02-04T11:52:00Z</cp:lastPrinted>
  <dcterms:created xsi:type="dcterms:W3CDTF">2018-03-15T19:21:00Z</dcterms:created>
  <dcterms:modified xsi:type="dcterms:W3CDTF">2018-03-15T20:44:00Z</dcterms:modified>
</cp:coreProperties>
</file>